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1348"/>
        <w:gridCol w:w="897"/>
        <w:gridCol w:w="524"/>
        <w:gridCol w:w="876"/>
        <w:gridCol w:w="861"/>
        <w:gridCol w:w="43"/>
        <w:gridCol w:w="1211"/>
        <w:gridCol w:w="309"/>
        <w:gridCol w:w="697"/>
        <w:gridCol w:w="186"/>
        <w:gridCol w:w="610"/>
        <w:gridCol w:w="271"/>
        <w:gridCol w:w="598"/>
        <w:gridCol w:w="596"/>
      </w:tblGrid>
      <w:tr w:rsidR="0049123C" w:rsidRPr="0049123C" w14:paraId="519EC8AA" w14:textId="77777777" w:rsidTr="0049123C">
        <w:trPr>
          <w:trHeight w:val="144"/>
        </w:trPr>
        <w:tc>
          <w:tcPr>
            <w:tcW w:w="5000" w:type="pct"/>
            <w:gridSpan w:val="1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07E2003" w14:textId="77777777" w:rsidR="0049123C" w:rsidRPr="00CA58FE" w:rsidRDefault="0049123C" w:rsidP="0049123C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5B9BD5"/>
              </w:rPr>
            </w:pPr>
            <w:r w:rsidRPr="0092430B">
              <w:rPr>
                <w:rFonts w:ascii="Tahoma" w:eastAsia="Times New Roman" w:hAnsi="Tahoma" w:cs="Tahoma"/>
                <w:b/>
                <w:bCs/>
                <w:color w:val="000000" w:themeColor="text1"/>
                <w:sz w:val="48"/>
                <w:szCs w:val="48"/>
              </w:rPr>
              <w:t>EVENT PHOTOGRAPHY QUOTATION</w:t>
            </w:r>
          </w:p>
        </w:tc>
      </w:tr>
      <w:tr w:rsidR="0049123C" w:rsidRPr="0049123C" w14:paraId="4B442A1C" w14:textId="77777777" w:rsidTr="0049123C">
        <w:trPr>
          <w:trHeight w:val="20"/>
        </w:trPr>
        <w:tc>
          <w:tcPr>
            <w:tcW w:w="3362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84F6BA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B9BD5"/>
              </w:rPr>
            </w:pPr>
          </w:p>
        </w:tc>
        <w:tc>
          <w:tcPr>
            <w:tcW w:w="1638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A16A9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B9BD5"/>
              </w:rPr>
            </w:pPr>
          </w:p>
        </w:tc>
      </w:tr>
      <w:tr w:rsidR="0049123C" w:rsidRPr="0049123C" w14:paraId="514440BB" w14:textId="77777777" w:rsidTr="009D4CE0">
        <w:trPr>
          <w:trHeight w:val="475"/>
        </w:trPr>
        <w:tc>
          <w:tcPr>
            <w:tcW w:w="249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05069" w14:textId="77777777" w:rsidR="0049123C" w:rsidRPr="0092430B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92430B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QUOTATION TO:</w:t>
            </w:r>
          </w:p>
        </w:tc>
        <w:tc>
          <w:tcPr>
            <w:tcW w:w="2504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996A0" w14:textId="77777777" w:rsidR="0049123C" w:rsidRPr="0092430B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92430B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QUOTATION DETAILS:</w:t>
            </w:r>
          </w:p>
        </w:tc>
      </w:tr>
      <w:tr w:rsidR="0049123C" w:rsidRPr="0049123C" w14:paraId="26D4DE02" w14:textId="77777777" w:rsidTr="009D4CE0">
        <w:trPr>
          <w:trHeight w:val="432"/>
        </w:trPr>
        <w:tc>
          <w:tcPr>
            <w:tcW w:w="1244" w:type="pct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  <w:hideMark/>
          </w:tcPr>
          <w:p w14:paraId="42742026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Customer Name</w:t>
            </w:r>
          </w:p>
        </w:tc>
        <w:tc>
          <w:tcPr>
            <w:tcW w:w="1252" w:type="pct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  <w:hideMark/>
          </w:tcPr>
          <w:p w14:paraId="7C021FF4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52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7890BEC9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Quotation No.</w:t>
            </w:r>
          </w:p>
        </w:tc>
        <w:tc>
          <w:tcPr>
            <w:tcW w:w="1251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bottom"/>
            <w:hideMark/>
          </w:tcPr>
          <w:p w14:paraId="63F41BA1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123C" w:rsidRPr="0049123C" w14:paraId="4D8C29F3" w14:textId="77777777" w:rsidTr="009D4CE0">
        <w:trPr>
          <w:trHeight w:val="432"/>
        </w:trPr>
        <w:tc>
          <w:tcPr>
            <w:tcW w:w="1244" w:type="pct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  <w:hideMark/>
          </w:tcPr>
          <w:p w14:paraId="4F55C97E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Address</w:t>
            </w:r>
          </w:p>
        </w:tc>
        <w:tc>
          <w:tcPr>
            <w:tcW w:w="1252" w:type="pct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  <w:hideMark/>
          </w:tcPr>
          <w:p w14:paraId="291FCDA7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52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44214234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Customer ID.</w:t>
            </w:r>
          </w:p>
        </w:tc>
        <w:tc>
          <w:tcPr>
            <w:tcW w:w="1251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bottom"/>
            <w:hideMark/>
          </w:tcPr>
          <w:p w14:paraId="4AF5AA1E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123C" w:rsidRPr="0049123C" w14:paraId="1E408FFD" w14:textId="77777777" w:rsidTr="009D4CE0">
        <w:trPr>
          <w:trHeight w:val="432"/>
        </w:trPr>
        <w:tc>
          <w:tcPr>
            <w:tcW w:w="1244" w:type="pct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  <w:hideMark/>
          </w:tcPr>
          <w:p w14:paraId="15321C15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Contact No.</w:t>
            </w:r>
          </w:p>
        </w:tc>
        <w:tc>
          <w:tcPr>
            <w:tcW w:w="1252" w:type="pct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  <w:hideMark/>
          </w:tcPr>
          <w:p w14:paraId="3E6C0C13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52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52180274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1251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bottom"/>
            <w:hideMark/>
          </w:tcPr>
          <w:p w14:paraId="7E22F5E7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123C" w:rsidRPr="0049123C" w14:paraId="400C14F9" w14:textId="77777777" w:rsidTr="009D4CE0">
        <w:trPr>
          <w:trHeight w:val="432"/>
        </w:trPr>
        <w:tc>
          <w:tcPr>
            <w:tcW w:w="1244" w:type="pct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  <w:hideMark/>
          </w:tcPr>
          <w:p w14:paraId="2DE09422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Email</w:t>
            </w:r>
          </w:p>
        </w:tc>
        <w:tc>
          <w:tcPr>
            <w:tcW w:w="1252" w:type="pct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  <w:hideMark/>
          </w:tcPr>
          <w:p w14:paraId="1B9FB12C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52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585CB023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Valid Date</w:t>
            </w:r>
          </w:p>
        </w:tc>
        <w:tc>
          <w:tcPr>
            <w:tcW w:w="1251" w:type="pct"/>
            <w:gridSpan w:val="5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F2F2F2"/>
            </w:tcBorders>
            <w:shd w:val="clear" w:color="auto" w:fill="auto"/>
            <w:noWrap/>
            <w:vAlign w:val="bottom"/>
            <w:hideMark/>
          </w:tcPr>
          <w:p w14:paraId="76DE0FAB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9123C" w:rsidRPr="0049123C" w14:paraId="0D90F983" w14:textId="77777777" w:rsidTr="00E30AE6">
        <w:trPr>
          <w:trHeight w:val="20"/>
        </w:trPr>
        <w:tc>
          <w:tcPr>
            <w:tcW w:w="5000" w:type="pct"/>
            <w:gridSpan w:val="1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D660E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23C" w:rsidRPr="0049123C" w14:paraId="37D1FCAE" w14:textId="77777777" w:rsidTr="0092430B">
        <w:trPr>
          <w:trHeight w:val="499"/>
        </w:trPr>
        <w:tc>
          <w:tcPr>
            <w:tcW w:w="747" w:type="pct"/>
            <w:shd w:val="clear" w:color="auto" w:fill="000000" w:themeFill="text1"/>
            <w:vAlign w:val="center"/>
            <w:hideMark/>
          </w:tcPr>
          <w:p w14:paraId="0DC0C293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9123C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QUANTITY</w:t>
            </w:r>
          </w:p>
        </w:tc>
        <w:tc>
          <w:tcPr>
            <w:tcW w:w="2444" w:type="pct"/>
            <w:gridSpan w:val="6"/>
            <w:tcBorders>
              <w:bottom w:val="single" w:sz="12" w:space="0" w:color="000000" w:themeColor="text1"/>
            </w:tcBorders>
            <w:shd w:val="clear" w:color="auto" w:fill="000000" w:themeFill="text1"/>
            <w:vAlign w:val="center"/>
            <w:hideMark/>
          </w:tcPr>
          <w:p w14:paraId="36F54CC8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9123C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DETAILS</w:t>
            </w:r>
          </w:p>
        </w:tc>
        <w:tc>
          <w:tcPr>
            <w:tcW w:w="998" w:type="pct"/>
            <w:gridSpan w:val="4"/>
            <w:shd w:val="clear" w:color="auto" w:fill="000000" w:themeFill="text1"/>
            <w:noWrap/>
            <w:vAlign w:val="center"/>
            <w:hideMark/>
          </w:tcPr>
          <w:p w14:paraId="7B8F6427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9123C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UNIT PRICE</w:t>
            </w:r>
          </w:p>
        </w:tc>
        <w:tc>
          <w:tcPr>
            <w:tcW w:w="811" w:type="pct"/>
            <w:gridSpan w:val="3"/>
            <w:shd w:val="clear" w:color="auto" w:fill="000000" w:themeFill="text1"/>
            <w:noWrap/>
            <w:vAlign w:val="center"/>
            <w:hideMark/>
          </w:tcPr>
          <w:p w14:paraId="470221A8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9123C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TOTAL</w:t>
            </w:r>
          </w:p>
        </w:tc>
      </w:tr>
      <w:tr w:rsidR="0049123C" w:rsidRPr="0049123C" w14:paraId="5FDA376F" w14:textId="77777777" w:rsidTr="0092430B">
        <w:trPr>
          <w:trHeight w:val="600"/>
        </w:trPr>
        <w:tc>
          <w:tcPr>
            <w:tcW w:w="747" w:type="pct"/>
            <w:tcBorders>
              <w:right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0DD7601A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444" w:type="pct"/>
            <w:gridSpan w:val="6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BFBFB"/>
            <w:vAlign w:val="center"/>
            <w:hideMark/>
          </w:tcPr>
          <w:p w14:paraId="1A8E8476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7 Hours Coverage For Special Occasion</w:t>
            </w:r>
          </w:p>
        </w:tc>
        <w:tc>
          <w:tcPr>
            <w:tcW w:w="998" w:type="pct"/>
            <w:gridSpan w:val="4"/>
            <w:tcBorders>
              <w:left w:val="single" w:sz="12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87C737D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09676D56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700.00</w:t>
            </w:r>
          </w:p>
        </w:tc>
        <w:bookmarkStart w:id="0" w:name="_GoBack"/>
        <w:bookmarkEnd w:id="0"/>
      </w:tr>
      <w:tr w:rsidR="0049123C" w:rsidRPr="0049123C" w14:paraId="1D9A2DDD" w14:textId="77777777" w:rsidTr="0092430B">
        <w:trPr>
          <w:trHeight w:val="600"/>
        </w:trPr>
        <w:tc>
          <w:tcPr>
            <w:tcW w:w="747" w:type="pct"/>
            <w:tcBorders>
              <w:right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518D8A32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444" w:type="pct"/>
            <w:gridSpan w:val="6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BFBFB"/>
            <w:vAlign w:val="center"/>
            <w:hideMark/>
          </w:tcPr>
          <w:p w14:paraId="3DFB7715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3 Hours Coverage For Special Occasion</w:t>
            </w:r>
          </w:p>
        </w:tc>
        <w:tc>
          <w:tcPr>
            <w:tcW w:w="998" w:type="pct"/>
            <w:gridSpan w:val="4"/>
            <w:tcBorders>
              <w:left w:val="single" w:sz="12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73142F13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685EF2EC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</w:tr>
      <w:tr w:rsidR="0049123C" w:rsidRPr="0049123C" w14:paraId="7C21DAC0" w14:textId="77777777" w:rsidTr="0092430B">
        <w:trPr>
          <w:trHeight w:val="600"/>
        </w:trPr>
        <w:tc>
          <w:tcPr>
            <w:tcW w:w="747" w:type="pct"/>
            <w:tcBorders>
              <w:right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3EDE40DD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444" w:type="pct"/>
            <w:gridSpan w:val="6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BFBFB"/>
            <w:vAlign w:val="center"/>
            <w:hideMark/>
          </w:tcPr>
          <w:p w14:paraId="6F6B465C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 xml:space="preserve"> Professional Photo-shoot</w:t>
            </w:r>
          </w:p>
        </w:tc>
        <w:tc>
          <w:tcPr>
            <w:tcW w:w="998" w:type="pct"/>
            <w:gridSpan w:val="4"/>
            <w:tcBorders>
              <w:left w:val="single" w:sz="12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01771CBB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5195D539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</w:tr>
      <w:tr w:rsidR="0049123C" w:rsidRPr="0049123C" w14:paraId="6C9FF5FF" w14:textId="77777777" w:rsidTr="0092430B">
        <w:trPr>
          <w:trHeight w:val="600"/>
        </w:trPr>
        <w:tc>
          <w:tcPr>
            <w:tcW w:w="747" w:type="pct"/>
            <w:tcBorders>
              <w:right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39D1E466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444" w:type="pct"/>
            <w:gridSpan w:val="6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BFBFB"/>
            <w:vAlign w:val="center"/>
            <w:hideMark/>
          </w:tcPr>
          <w:p w14:paraId="4433DF37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Hard Copy Of The Photos</w:t>
            </w:r>
          </w:p>
        </w:tc>
        <w:tc>
          <w:tcPr>
            <w:tcW w:w="998" w:type="pct"/>
            <w:gridSpan w:val="4"/>
            <w:tcBorders>
              <w:left w:val="single" w:sz="12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50729BC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4ED8C239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</w:tr>
      <w:tr w:rsidR="0049123C" w:rsidRPr="0049123C" w14:paraId="2C47EA89" w14:textId="77777777" w:rsidTr="0092430B">
        <w:trPr>
          <w:trHeight w:val="600"/>
        </w:trPr>
        <w:tc>
          <w:tcPr>
            <w:tcW w:w="747" w:type="pct"/>
            <w:tcBorders>
              <w:right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4FAD2A0D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44" w:type="pct"/>
            <w:gridSpan w:val="6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BFBFB"/>
            <w:vAlign w:val="center"/>
            <w:hideMark/>
          </w:tcPr>
          <w:p w14:paraId="41331CA6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10*10 Print Copies</w:t>
            </w:r>
          </w:p>
        </w:tc>
        <w:tc>
          <w:tcPr>
            <w:tcW w:w="998" w:type="pct"/>
            <w:gridSpan w:val="4"/>
            <w:tcBorders>
              <w:left w:val="single" w:sz="12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0DEE3AB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61D10F61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1,000.00</w:t>
            </w:r>
          </w:p>
        </w:tc>
      </w:tr>
      <w:tr w:rsidR="0049123C" w:rsidRPr="0049123C" w14:paraId="67B92EFA" w14:textId="77777777" w:rsidTr="0092430B">
        <w:trPr>
          <w:trHeight w:val="600"/>
        </w:trPr>
        <w:tc>
          <w:tcPr>
            <w:tcW w:w="747" w:type="pct"/>
            <w:tcBorders>
              <w:right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5DFD4BA1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4" w:type="pct"/>
            <w:gridSpan w:val="6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BFBFB"/>
            <w:vAlign w:val="center"/>
            <w:hideMark/>
          </w:tcPr>
          <w:p w14:paraId="594B52BA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98" w:type="pct"/>
            <w:gridSpan w:val="4"/>
            <w:tcBorders>
              <w:left w:val="single" w:sz="12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9B19159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6C21CCC2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49123C" w:rsidRPr="0049123C" w14:paraId="7294B6F4" w14:textId="77777777" w:rsidTr="0092430B">
        <w:trPr>
          <w:trHeight w:val="600"/>
        </w:trPr>
        <w:tc>
          <w:tcPr>
            <w:tcW w:w="747" w:type="pct"/>
            <w:tcBorders>
              <w:right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464C1A71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4" w:type="pct"/>
            <w:gridSpan w:val="6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BFBFB"/>
            <w:vAlign w:val="center"/>
            <w:hideMark/>
          </w:tcPr>
          <w:p w14:paraId="709F30EC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98" w:type="pct"/>
            <w:gridSpan w:val="4"/>
            <w:tcBorders>
              <w:left w:val="single" w:sz="12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2624BFB4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6ADB1A81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49123C" w:rsidRPr="0049123C" w14:paraId="0740DB11" w14:textId="77777777" w:rsidTr="0092430B">
        <w:trPr>
          <w:trHeight w:val="600"/>
        </w:trPr>
        <w:tc>
          <w:tcPr>
            <w:tcW w:w="747" w:type="pct"/>
            <w:tcBorders>
              <w:right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4E3BA4A7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4" w:type="pct"/>
            <w:gridSpan w:val="6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BFBFB"/>
            <w:vAlign w:val="center"/>
            <w:hideMark/>
          </w:tcPr>
          <w:p w14:paraId="612877CD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98" w:type="pct"/>
            <w:gridSpan w:val="4"/>
            <w:tcBorders>
              <w:left w:val="single" w:sz="12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888EB35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67B43422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49123C" w:rsidRPr="0049123C" w14:paraId="482A2A19" w14:textId="77777777" w:rsidTr="0092430B">
        <w:trPr>
          <w:trHeight w:val="576"/>
        </w:trPr>
        <w:tc>
          <w:tcPr>
            <w:tcW w:w="747" w:type="pct"/>
            <w:tcBorders>
              <w:left w:val="nil"/>
            </w:tcBorders>
            <w:shd w:val="clear" w:color="auto" w:fill="auto"/>
            <w:vAlign w:val="center"/>
            <w:hideMark/>
          </w:tcPr>
          <w:p w14:paraId="5E20BF11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7" w:type="pct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294EC93E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4E8B0FBD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pct"/>
            <w:gridSpan w:val="2"/>
            <w:tcBorders>
              <w:top w:val="single" w:sz="12" w:space="0" w:color="000000" w:themeColor="text1"/>
            </w:tcBorders>
            <w:shd w:val="clear" w:color="auto" w:fill="auto"/>
            <w:vAlign w:val="center"/>
            <w:hideMark/>
          </w:tcPr>
          <w:p w14:paraId="47E792B0" w14:textId="77777777" w:rsidR="0049123C" w:rsidRPr="0049123C" w:rsidRDefault="0049123C" w:rsidP="004912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12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19F3394A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pct"/>
            <w:gridSpan w:val="4"/>
            <w:shd w:val="clear" w:color="auto" w:fill="auto"/>
            <w:noWrap/>
            <w:vAlign w:val="center"/>
            <w:hideMark/>
          </w:tcPr>
          <w:p w14:paraId="22E98D13" w14:textId="77777777" w:rsidR="0049123C" w:rsidRPr="0092430B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92430B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UB TOTAL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74D5C66D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b/>
                <w:bCs/>
                <w:color w:val="000000"/>
              </w:rPr>
              <w:t>2,600.00</w:t>
            </w:r>
          </w:p>
        </w:tc>
      </w:tr>
      <w:tr w:rsidR="0049123C" w:rsidRPr="0049123C" w14:paraId="5799A0E1" w14:textId="77777777" w:rsidTr="009D4CE0">
        <w:trPr>
          <w:trHeight w:val="576"/>
        </w:trPr>
        <w:tc>
          <w:tcPr>
            <w:tcW w:w="2520" w:type="pct"/>
            <w:gridSpan w:val="6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49DED82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B9BD5"/>
                <w:sz w:val="24"/>
                <w:szCs w:val="24"/>
              </w:rPr>
            </w:pPr>
            <w:r w:rsidRPr="0092430B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TERMS AND CONDITIONS:</w:t>
            </w: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09AD4156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B9BD5"/>
                <w:sz w:val="24"/>
                <w:szCs w:val="24"/>
              </w:rPr>
            </w:pPr>
          </w:p>
        </w:tc>
        <w:tc>
          <w:tcPr>
            <w:tcW w:w="998" w:type="pct"/>
            <w:gridSpan w:val="4"/>
            <w:shd w:val="clear" w:color="auto" w:fill="auto"/>
            <w:noWrap/>
            <w:vAlign w:val="center"/>
            <w:hideMark/>
          </w:tcPr>
          <w:p w14:paraId="56B0410E" w14:textId="77777777" w:rsidR="0049123C" w:rsidRPr="0092430B" w:rsidRDefault="005430AC" w:rsidP="00543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92430B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GST</w:t>
            </w:r>
            <w:r w:rsidR="0049123C" w:rsidRPr="0092430B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@ </w:t>
            </w:r>
            <w:r w:rsidRPr="0092430B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18</w:t>
            </w:r>
            <w:r w:rsidR="0049123C" w:rsidRPr="0092430B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%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42BC947F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b/>
                <w:bCs/>
                <w:color w:val="000000"/>
              </w:rPr>
              <w:t>130.00</w:t>
            </w:r>
          </w:p>
        </w:tc>
      </w:tr>
      <w:tr w:rsidR="0049123C" w:rsidRPr="0049123C" w14:paraId="5B406FD0" w14:textId="77777777" w:rsidTr="009D4CE0">
        <w:trPr>
          <w:trHeight w:val="576"/>
        </w:trPr>
        <w:tc>
          <w:tcPr>
            <w:tcW w:w="2520" w:type="pct"/>
            <w:gridSpan w:val="6"/>
            <w:vMerge w:val="restart"/>
            <w:tcBorders>
              <w:left w:val="nil"/>
            </w:tcBorders>
            <w:shd w:val="clear" w:color="auto" w:fill="auto"/>
            <w:hideMark/>
          </w:tcPr>
          <w:p w14:paraId="3BBDC249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 xml:space="preserve">Payment must be made within 20 days from the date of preparation. If not an Amount of </w:t>
            </w:r>
            <w:r w:rsidR="005430AC">
              <w:rPr>
                <w:rFonts w:ascii="Calibri" w:eastAsia="Times New Roman" w:hAnsi="Calibri" w:cs="Calibri"/>
                <w:color w:val="000000"/>
              </w:rPr>
              <w:t>Rs.</w:t>
            </w:r>
            <w:r w:rsidRPr="0049123C">
              <w:rPr>
                <w:rFonts w:ascii="Calibri" w:eastAsia="Times New Roman" w:hAnsi="Calibri" w:cs="Calibri"/>
                <w:color w:val="000000"/>
              </w:rPr>
              <w:t>50 will be charged per month from due date</w:t>
            </w: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79D34F98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8" w:type="pct"/>
            <w:gridSpan w:val="4"/>
            <w:shd w:val="clear" w:color="auto" w:fill="auto"/>
            <w:noWrap/>
            <w:vAlign w:val="center"/>
            <w:hideMark/>
          </w:tcPr>
          <w:p w14:paraId="3AA17BB2" w14:textId="77777777" w:rsidR="0049123C" w:rsidRPr="0092430B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92430B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MISCELLANEOUS</w:t>
            </w:r>
          </w:p>
        </w:tc>
        <w:tc>
          <w:tcPr>
            <w:tcW w:w="811" w:type="pct"/>
            <w:gridSpan w:val="3"/>
            <w:shd w:val="clear" w:color="auto" w:fill="FBFBFB"/>
            <w:noWrap/>
            <w:vAlign w:val="center"/>
            <w:hideMark/>
          </w:tcPr>
          <w:p w14:paraId="601330B5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b/>
                <w:bCs/>
                <w:color w:val="000000"/>
              </w:rPr>
              <w:t>25.00</w:t>
            </w:r>
          </w:p>
        </w:tc>
      </w:tr>
      <w:tr w:rsidR="0049123C" w:rsidRPr="0049123C" w14:paraId="7C0107F4" w14:textId="77777777" w:rsidTr="0092430B">
        <w:trPr>
          <w:trHeight w:val="576"/>
        </w:trPr>
        <w:tc>
          <w:tcPr>
            <w:tcW w:w="2520" w:type="pct"/>
            <w:gridSpan w:val="6"/>
            <w:vMerge/>
            <w:tcBorders>
              <w:left w:val="nil"/>
            </w:tcBorders>
            <w:vAlign w:val="center"/>
            <w:hideMark/>
          </w:tcPr>
          <w:p w14:paraId="520E5328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0A990225" w14:textId="77777777" w:rsidR="0049123C" w:rsidRPr="0049123C" w:rsidRDefault="0049123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98" w:type="pct"/>
            <w:gridSpan w:val="4"/>
            <w:shd w:val="clear" w:color="auto" w:fill="000000" w:themeFill="text1"/>
            <w:noWrap/>
            <w:vAlign w:val="center"/>
            <w:hideMark/>
          </w:tcPr>
          <w:p w14:paraId="2AF40C66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9123C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TOTAL DUE</w:t>
            </w:r>
          </w:p>
        </w:tc>
        <w:tc>
          <w:tcPr>
            <w:tcW w:w="811" w:type="pct"/>
            <w:gridSpan w:val="3"/>
            <w:shd w:val="clear" w:color="auto" w:fill="000000" w:themeFill="text1"/>
            <w:noWrap/>
            <w:vAlign w:val="center"/>
            <w:hideMark/>
          </w:tcPr>
          <w:p w14:paraId="6F8C7F6A" w14:textId="77777777" w:rsidR="0049123C" w:rsidRPr="0049123C" w:rsidRDefault="005430AC" w:rsidP="004912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s.</w:t>
            </w:r>
            <w:r w:rsidR="0049123C" w:rsidRPr="0049123C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2,755.00</w:t>
            </w:r>
          </w:p>
        </w:tc>
      </w:tr>
      <w:tr w:rsidR="0049123C" w:rsidRPr="0049123C" w14:paraId="671A1616" w14:textId="77777777" w:rsidTr="009D4CE0">
        <w:trPr>
          <w:trHeight w:val="288"/>
        </w:trPr>
        <w:tc>
          <w:tcPr>
            <w:tcW w:w="2520" w:type="pct"/>
            <w:gridSpan w:val="6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B24FC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B9BD5"/>
                <w:sz w:val="24"/>
                <w:szCs w:val="24"/>
              </w:rPr>
            </w:pPr>
            <w:r w:rsidRPr="0092430B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PLEASE DEPOSIT IN THIS ACCOUNT:</w:t>
            </w:r>
          </w:p>
        </w:tc>
        <w:tc>
          <w:tcPr>
            <w:tcW w:w="842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AF70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5B9BD5"/>
                <w:sz w:val="24"/>
                <w:szCs w:val="24"/>
              </w:rPr>
            </w:pPr>
          </w:p>
        </w:tc>
        <w:tc>
          <w:tcPr>
            <w:tcW w:w="489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3800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8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22973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E544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415ED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23C" w:rsidRPr="0049123C" w14:paraId="5EC3AEEF" w14:textId="77777777" w:rsidTr="009D4CE0">
        <w:trPr>
          <w:trHeight w:val="374"/>
        </w:trPr>
        <w:tc>
          <w:tcPr>
            <w:tcW w:w="1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E46E5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Name:</w:t>
            </w:r>
          </w:p>
        </w:tc>
        <w:tc>
          <w:tcPr>
            <w:tcW w:w="1276" w:type="pct"/>
            <w:gridSpan w:val="4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auto" w:fill="auto"/>
            <w:vAlign w:val="center"/>
            <w:hideMark/>
          </w:tcPr>
          <w:p w14:paraId="7A82B786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78519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38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9B579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23C" w:rsidRPr="0049123C" w14:paraId="23F9342D" w14:textId="77777777" w:rsidTr="009D4CE0">
        <w:trPr>
          <w:trHeight w:val="374"/>
        </w:trPr>
        <w:tc>
          <w:tcPr>
            <w:tcW w:w="1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E7B6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49123C">
              <w:rPr>
                <w:rFonts w:ascii="Calibri" w:eastAsia="Times New Roman" w:hAnsi="Calibri" w:cs="Calibri"/>
                <w:bCs/>
                <w:color w:val="000000"/>
              </w:rPr>
              <w:t>Account Number:</w:t>
            </w:r>
          </w:p>
        </w:tc>
        <w:tc>
          <w:tcPr>
            <w:tcW w:w="1276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6737DF45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D5612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38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BE1FC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23C" w:rsidRPr="0049123C" w14:paraId="20260C60" w14:textId="77777777" w:rsidTr="009D4CE0">
        <w:trPr>
          <w:trHeight w:val="374"/>
        </w:trPr>
        <w:tc>
          <w:tcPr>
            <w:tcW w:w="1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35B98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Bank Name:</w:t>
            </w:r>
          </w:p>
        </w:tc>
        <w:tc>
          <w:tcPr>
            <w:tcW w:w="1276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5AEDA75D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A901F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38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E055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23C" w:rsidRPr="0049123C" w14:paraId="142FA44D" w14:textId="77777777" w:rsidTr="009D4CE0">
        <w:trPr>
          <w:trHeight w:val="374"/>
        </w:trPr>
        <w:tc>
          <w:tcPr>
            <w:tcW w:w="1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57D23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Location:</w:t>
            </w:r>
          </w:p>
        </w:tc>
        <w:tc>
          <w:tcPr>
            <w:tcW w:w="1276" w:type="pct"/>
            <w:gridSpan w:val="4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bottom"/>
            <w:hideMark/>
          </w:tcPr>
          <w:p w14:paraId="438EA5BF" w14:textId="77777777" w:rsidR="0049123C" w:rsidRPr="0049123C" w:rsidRDefault="0049123C" w:rsidP="004912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123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8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957F1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23C" w:rsidRPr="0049123C" w14:paraId="6E9B2D41" w14:textId="77777777" w:rsidTr="0049123C">
        <w:trPr>
          <w:trHeight w:val="20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ED918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23C" w:rsidRPr="0049123C" w14:paraId="4DBA3688" w14:textId="77777777" w:rsidTr="0049123C">
        <w:trPr>
          <w:trHeight w:val="20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41804" w14:textId="77777777" w:rsidR="0049123C" w:rsidRPr="0049123C" w:rsidRDefault="0049123C" w:rsidP="004912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BCADA84" w14:textId="77777777" w:rsidR="006F4587" w:rsidRPr="0049123C" w:rsidRDefault="0092430B" w:rsidP="0049123C">
      <w:pPr>
        <w:spacing w:after="0" w:line="276" w:lineRule="auto"/>
        <w:rPr>
          <w:sz w:val="24"/>
        </w:rPr>
      </w:pPr>
    </w:p>
    <w:sectPr w:rsidR="006F4587" w:rsidRPr="0049123C" w:rsidSect="0049123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LEwNDI1MjA1NDZU0lEKTi0uzszPAykwqgUAuiMxoSwAAAA="/>
  </w:docVars>
  <w:rsids>
    <w:rsidRoot w:val="00787C8A"/>
    <w:rsid w:val="001D3AC6"/>
    <w:rsid w:val="0049123C"/>
    <w:rsid w:val="005430AC"/>
    <w:rsid w:val="00787C8A"/>
    <w:rsid w:val="007A346B"/>
    <w:rsid w:val="007D705C"/>
    <w:rsid w:val="0092430B"/>
    <w:rsid w:val="009D4CE0"/>
    <w:rsid w:val="00A377BA"/>
    <w:rsid w:val="00CA58FE"/>
    <w:rsid w:val="00E30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AAA8D"/>
  <w15:chartTrackingRefBased/>
  <w15:docId w15:val="{984D98B4-C7C9-4BF6-AB7E-C20F1CD49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2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8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9</cp:revision>
  <dcterms:created xsi:type="dcterms:W3CDTF">2019-05-03T07:56:00Z</dcterms:created>
  <dcterms:modified xsi:type="dcterms:W3CDTF">2020-03-24T08:50:00Z</dcterms:modified>
</cp:coreProperties>
</file>